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126AC" w14:textId="068CA6B1" w:rsidR="003C7C16" w:rsidRPr="00F35BD1" w:rsidRDefault="003C7C16" w:rsidP="3CE7F558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b/>
          <w:bCs/>
          <w:sz w:val="28"/>
        </w:rPr>
        <w:t xml:space="preserve">Ex. No.: </w:t>
      </w:r>
      <w:r w:rsidR="002D2F6B" w:rsidRPr="002D2F6B">
        <w:rPr>
          <w:rFonts w:ascii="Times New Roman" w:hAnsi="Times New Roman" w:cs="Times New Roman"/>
          <w:b/>
          <w:bCs/>
          <w:sz w:val="28"/>
        </w:rPr>
        <w:t>7</w:t>
      </w:r>
      <w:r w:rsidRPr="002D2F6B">
        <w:rPr>
          <w:rFonts w:ascii="Times New Roman" w:hAnsi="Times New Roman" w:cs="Times New Roman"/>
          <w:b/>
          <w:bCs/>
          <w:sz w:val="28"/>
        </w:rPr>
        <w:t xml:space="preserve">                                                                                       </w:t>
      </w:r>
      <w:r w:rsidR="002D2F6B">
        <w:rPr>
          <w:rFonts w:ascii="Times New Roman" w:hAnsi="Times New Roman" w:cs="Times New Roman"/>
          <w:b/>
          <w:bCs/>
          <w:sz w:val="28"/>
        </w:rPr>
        <w:t xml:space="preserve"> </w:t>
      </w:r>
      <w:r w:rsidRPr="3CE7F558">
        <w:rPr>
          <w:rFonts w:ascii="Times New Roman" w:hAnsi="Times New Roman" w:cs="Times New Roman"/>
          <w:sz w:val="24"/>
          <w:szCs w:val="24"/>
        </w:rPr>
        <w:t>Date:</w:t>
      </w:r>
      <w:r w:rsidR="00AA682D" w:rsidRPr="3CE7F558">
        <w:rPr>
          <w:rFonts w:ascii="Times New Roman" w:hAnsi="Times New Roman" w:cs="Times New Roman"/>
          <w:sz w:val="24"/>
          <w:szCs w:val="24"/>
        </w:rPr>
        <w:t xml:space="preserve"> </w:t>
      </w:r>
      <w:r w:rsidR="002D2F6B">
        <w:rPr>
          <w:rFonts w:ascii="Times New Roman" w:hAnsi="Times New Roman" w:cs="Times New Roman"/>
          <w:sz w:val="24"/>
          <w:szCs w:val="24"/>
        </w:rPr>
        <w:t>31/03/2022</w:t>
      </w:r>
    </w:p>
    <w:p w14:paraId="172D32FF" w14:textId="60DA0F59" w:rsidR="003C7C16" w:rsidRPr="002D2F6B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0F032600" w14:textId="77777777" w:rsidR="002D2F6B" w:rsidRDefault="003C7C16">
      <w:pPr>
        <w:rPr>
          <w:rFonts w:ascii="Times New Roman" w:hAnsi="Times New Roman" w:cs="Times New Roman"/>
          <w:b/>
          <w:bCs/>
          <w:sz w:val="28"/>
        </w:rPr>
      </w:pPr>
      <w:r w:rsidRPr="002D2F6B">
        <w:rPr>
          <w:rFonts w:ascii="Times New Roman" w:hAnsi="Times New Roman" w:cs="Times New Roman"/>
          <w:b/>
          <w:bCs/>
          <w:sz w:val="28"/>
        </w:rPr>
        <w:t>Problem statement:</w:t>
      </w:r>
      <w:r w:rsidR="00AA682D" w:rsidRPr="002D2F6B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7D56F7EC" w14:textId="06D57724" w:rsidR="003C7C16" w:rsidRPr="002D2F6B" w:rsidRDefault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Design a Restaurant data entry App using Mobile Application in Android Studio</w:t>
      </w:r>
    </w:p>
    <w:p w14:paraId="1F91E8CD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  <w:u w:val="single"/>
        </w:rPr>
      </w:pPr>
      <w:r w:rsidRPr="002D2F6B">
        <w:rPr>
          <w:rFonts w:ascii="Times New Roman" w:hAnsi="Times New Roman" w:cs="Times New Roman"/>
          <w:sz w:val="24"/>
          <w:szCs w:val="24"/>
          <w:u w:val="single"/>
        </w:rPr>
        <w:t xml:space="preserve">Task to be Performed </w:t>
      </w:r>
    </w:p>
    <w:p w14:paraId="3B9CB393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1. Install Android Studio</w:t>
      </w:r>
    </w:p>
    <w:p w14:paraId="05A1E39A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2. Overview of creating Table Layouts</w:t>
      </w:r>
    </w:p>
    <w:p w14:paraId="464848D7" w14:textId="4D99518E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3. Study of creating different events</w:t>
      </w:r>
      <w:r w:rsidR="00197156">
        <w:rPr>
          <w:rFonts w:ascii="Times New Roman" w:hAnsi="Times New Roman" w:cs="Times New Roman"/>
          <w:sz w:val="24"/>
          <w:szCs w:val="24"/>
        </w:rPr>
        <w:t xml:space="preserve"> </w:t>
      </w:r>
      <w:r w:rsidRPr="002D2F6B">
        <w:rPr>
          <w:rFonts w:ascii="Times New Roman" w:hAnsi="Times New Roman" w:cs="Times New Roman"/>
          <w:sz w:val="24"/>
          <w:szCs w:val="24"/>
        </w:rPr>
        <w:t>using Activity Class</w:t>
      </w:r>
    </w:p>
    <w:p w14:paraId="28C679CB" w14:textId="37FE7240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noProof/>
          <w:sz w:val="24"/>
          <w:szCs w:val="24"/>
        </w:rPr>
        <w:drawing>
          <wp:inline distT="0" distB="0" distL="0" distR="0" wp14:anchorId="185EECE2" wp14:editId="5F570466">
            <wp:extent cx="5173980" cy="28194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1D552" w14:textId="698336DF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noProof/>
          <w:sz w:val="24"/>
          <w:szCs w:val="24"/>
        </w:rPr>
        <w:lastRenderedPageBreak/>
        <w:drawing>
          <wp:inline distT="0" distB="0" distL="0" distR="0" wp14:anchorId="4B6DA610" wp14:editId="6BEC764C">
            <wp:extent cx="5105400" cy="51358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FB270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</w:p>
    <w:p w14:paraId="18E83080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1. Using Table Layouts design the above in Android studio</w:t>
      </w:r>
    </w:p>
    <w:p w14:paraId="1E996C94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2. Apply various events using Activity Class</w:t>
      </w:r>
    </w:p>
    <w:p w14:paraId="7EE72794" w14:textId="77777777" w:rsidR="002D2F6B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3. In Fig 2 the second column should be a list of selection</w:t>
      </w:r>
    </w:p>
    <w:p w14:paraId="51B91940" w14:textId="04E6535A" w:rsidR="3CE7F558" w:rsidRPr="002D2F6B" w:rsidRDefault="002D2F6B" w:rsidP="002D2F6B">
      <w:pPr>
        <w:rPr>
          <w:rFonts w:ascii="Times New Roman" w:hAnsi="Times New Roman" w:cs="Times New Roman"/>
          <w:sz w:val="24"/>
          <w:szCs w:val="24"/>
        </w:rPr>
      </w:pPr>
      <w:r w:rsidRPr="002D2F6B">
        <w:rPr>
          <w:rFonts w:ascii="Times New Roman" w:hAnsi="Times New Roman" w:cs="Times New Roman"/>
          <w:sz w:val="24"/>
          <w:szCs w:val="24"/>
        </w:rPr>
        <w:t>4. More Creativity can be added accordingly</w:t>
      </w:r>
      <w:r w:rsidRPr="002D2F6B">
        <w:rPr>
          <w:rFonts w:ascii="Times New Roman" w:hAnsi="Times New Roman" w:cs="Times New Roman"/>
          <w:sz w:val="24"/>
          <w:szCs w:val="24"/>
        </w:rPr>
        <w:cr/>
      </w:r>
    </w:p>
    <w:p w14:paraId="5CE858A1" w14:textId="13CBE7BD" w:rsidR="3CE7F558" w:rsidRPr="002D2F6B" w:rsidRDefault="3CE7F558" w:rsidP="3CE7F558">
      <w:pPr>
        <w:rPr>
          <w:rFonts w:ascii="Times New Roman" w:hAnsi="Times New Roman" w:cs="Times New Roman"/>
          <w:b/>
          <w:bCs/>
          <w:sz w:val="28"/>
        </w:rPr>
      </w:pPr>
    </w:p>
    <w:p w14:paraId="5B36B88A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3EAB48F0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18FAEFAB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5C6CA420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36292512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11E86D48" w14:textId="4EE1593C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2D2F6B">
        <w:rPr>
          <w:rFonts w:ascii="Times New Roman" w:hAnsi="Times New Roman" w:cs="Times New Roman"/>
          <w:b/>
          <w:bCs/>
          <w:sz w:val="28"/>
        </w:rPr>
        <w:lastRenderedPageBreak/>
        <w:t>Design: (Block diagram)</w:t>
      </w:r>
    </w:p>
    <w:p w14:paraId="3CF228E6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79525C80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6F9C04A3" w14:textId="77777777" w:rsidR="005C20BA" w:rsidRDefault="005C20BA" w:rsidP="3CE7F558">
      <w:pPr>
        <w:rPr>
          <w:rFonts w:ascii="Times New Roman" w:hAnsi="Times New Roman" w:cs="Times New Roman"/>
          <w:b/>
          <w:bCs/>
          <w:sz w:val="28"/>
        </w:rPr>
      </w:pPr>
    </w:p>
    <w:p w14:paraId="06D64AD9" w14:textId="67B3965B" w:rsidR="005C20BA" w:rsidRPr="002D2F6B" w:rsidRDefault="005C20BA" w:rsidP="3CE7F558">
      <w:pPr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2DB61461" wp14:editId="7CD8F33D">
            <wp:extent cx="5486400" cy="6972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97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CD60C" w14:textId="3E224298" w:rsidR="003C7C16" w:rsidRPr="002D2F6B" w:rsidRDefault="003C7C16">
      <w:pPr>
        <w:rPr>
          <w:b/>
          <w:bCs/>
          <w:sz w:val="28"/>
        </w:rPr>
      </w:pPr>
    </w:p>
    <w:p w14:paraId="1808C1D0" w14:textId="7C58B0F2" w:rsidR="003C7C16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2D2F6B">
        <w:rPr>
          <w:rFonts w:ascii="Times New Roman" w:hAnsi="Times New Roman" w:cs="Times New Roman"/>
          <w:b/>
          <w:bCs/>
          <w:sz w:val="28"/>
        </w:rPr>
        <w:lastRenderedPageBreak/>
        <w:t>Tool used:</w:t>
      </w:r>
    </w:p>
    <w:p w14:paraId="718935D6" w14:textId="6F81D8FF" w:rsidR="002D2F6B" w:rsidRPr="00EA0920" w:rsidRDefault="002D2F6B" w:rsidP="00EA09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0920">
        <w:rPr>
          <w:rFonts w:ascii="Times New Roman" w:hAnsi="Times New Roman" w:cs="Times New Roman"/>
          <w:sz w:val="24"/>
          <w:szCs w:val="24"/>
        </w:rPr>
        <w:t>Android Studio</w:t>
      </w:r>
    </w:p>
    <w:p w14:paraId="636EAE3D" w14:textId="69240CE9" w:rsidR="002D2F6B" w:rsidRPr="00EA0920" w:rsidRDefault="002D2F6B" w:rsidP="00EA09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0920">
        <w:rPr>
          <w:rFonts w:ascii="Times New Roman" w:hAnsi="Times New Roman" w:cs="Times New Roman"/>
          <w:sz w:val="24"/>
          <w:szCs w:val="24"/>
        </w:rPr>
        <w:t xml:space="preserve">Java </w:t>
      </w:r>
    </w:p>
    <w:p w14:paraId="271036D0" w14:textId="4F6ACA6A" w:rsidR="002D2F6B" w:rsidRDefault="002D2F6B" w:rsidP="00EA092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EA0920">
        <w:rPr>
          <w:rFonts w:ascii="Times New Roman" w:hAnsi="Times New Roman" w:cs="Times New Roman"/>
          <w:sz w:val="24"/>
          <w:szCs w:val="24"/>
        </w:rPr>
        <w:t>XML</w:t>
      </w:r>
    </w:p>
    <w:p w14:paraId="4EE41F3F" w14:textId="77777777" w:rsidR="005C20BA" w:rsidRPr="005C20BA" w:rsidRDefault="005C20BA" w:rsidP="005C20BA">
      <w:pPr>
        <w:rPr>
          <w:rFonts w:ascii="Times New Roman" w:hAnsi="Times New Roman" w:cs="Times New Roman"/>
          <w:sz w:val="24"/>
          <w:szCs w:val="24"/>
        </w:rPr>
      </w:pPr>
    </w:p>
    <w:p w14:paraId="250EE42E" w14:textId="497186F4" w:rsidR="00DD367E" w:rsidRPr="002D2F6B" w:rsidRDefault="003C7C16" w:rsidP="3CE7F558">
      <w:pPr>
        <w:rPr>
          <w:rFonts w:ascii="Times New Roman" w:hAnsi="Times New Roman" w:cs="Times New Roman"/>
          <w:b/>
          <w:bCs/>
          <w:sz w:val="28"/>
        </w:rPr>
      </w:pPr>
      <w:r w:rsidRPr="002D2F6B">
        <w:rPr>
          <w:rFonts w:ascii="Times New Roman" w:hAnsi="Times New Roman" w:cs="Times New Roman"/>
          <w:b/>
          <w:bCs/>
          <w:sz w:val="28"/>
        </w:rPr>
        <w:t>Code:</w:t>
      </w:r>
      <w:r w:rsidR="005C20BA">
        <w:rPr>
          <w:rFonts w:ascii="Times New Roman" w:hAnsi="Times New Roman" w:cs="Times New Roman"/>
          <w:b/>
          <w:bCs/>
          <w:sz w:val="28"/>
        </w:rPr>
        <w:t xml:space="preserve"> </w:t>
      </w:r>
      <w:hyperlink r:id="rId11" w:history="1">
        <w:r w:rsidR="005C20BA" w:rsidRPr="005C20BA">
          <w:rPr>
            <w:rStyle w:val="Hyperlink"/>
            <w:rFonts w:ascii="Times New Roman" w:hAnsi="Times New Roman" w:cs="Times New Roman"/>
            <w:sz w:val="24"/>
            <w:szCs w:val="24"/>
          </w:rPr>
          <w:t>https://drive.google.com/drive/folders/1RyIOz45dKejSlrJfZ0lD0xgrr3CKPyW6?usp=sharing</w:t>
        </w:r>
      </w:hyperlink>
      <w:r w:rsidR="005C20BA">
        <w:rPr>
          <w:rFonts w:ascii="Times New Roman" w:hAnsi="Times New Roman" w:cs="Times New Roman"/>
          <w:b/>
          <w:bCs/>
          <w:sz w:val="28"/>
        </w:rPr>
        <w:t xml:space="preserve"> </w:t>
      </w:r>
    </w:p>
    <w:p w14:paraId="6A5EE672" w14:textId="55BB9215" w:rsidR="003C7C16" w:rsidRPr="002D2F6B" w:rsidRDefault="003C7C16">
      <w:pPr>
        <w:rPr>
          <w:rFonts w:ascii="Times New Roman" w:hAnsi="Times New Roman" w:cs="Times New Roman"/>
          <w:b/>
          <w:bCs/>
          <w:sz w:val="28"/>
        </w:rPr>
      </w:pPr>
    </w:p>
    <w:p w14:paraId="17E01456" w14:textId="53EB6B66" w:rsidR="003C7C16" w:rsidRDefault="3CE7F558">
      <w:pPr>
        <w:rPr>
          <w:rFonts w:ascii="Times New Roman" w:hAnsi="Times New Roman" w:cs="Times New Roman"/>
          <w:b/>
          <w:bCs/>
          <w:sz w:val="28"/>
        </w:rPr>
      </w:pPr>
      <w:r w:rsidRPr="002D2F6B">
        <w:rPr>
          <w:rFonts w:ascii="Times New Roman" w:hAnsi="Times New Roman" w:cs="Times New Roman"/>
          <w:b/>
          <w:bCs/>
          <w:sz w:val="28"/>
        </w:rPr>
        <w:t>Screenshots of application:</w:t>
      </w:r>
    </w:p>
    <w:p w14:paraId="098406B1" w14:textId="29017797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</w:p>
    <w:p w14:paraId="5531856F" w14:textId="22C60CD8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186A517F" wp14:editId="3655F1FA">
            <wp:extent cx="1800000" cy="3600000"/>
            <wp:effectExtent l="0" t="0" r="0" b="635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41BA42A8" wp14:editId="659277B3">
            <wp:extent cx="1800000" cy="3600000"/>
            <wp:effectExtent l="0" t="0" r="0" b="63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D40DE" w14:textId="5CC54DCC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27592B7E" wp14:editId="1A53B8F5">
            <wp:extent cx="1800000" cy="3600000"/>
            <wp:effectExtent l="0" t="0" r="0" b="635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5538E">
        <w:t xml:space="preserve"> </w:t>
      </w:r>
      <w:r>
        <w:t xml:space="preserve">        </w:t>
      </w:r>
      <w:r>
        <w:rPr>
          <w:noProof/>
        </w:rPr>
        <w:drawing>
          <wp:inline distT="0" distB="0" distL="0" distR="0" wp14:anchorId="1A66B2FE" wp14:editId="6F0BE63F">
            <wp:extent cx="1800000" cy="3600000"/>
            <wp:effectExtent l="0" t="0" r="0" b="635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62C116" w14:textId="73928D6D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5E98A9CF" wp14:editId="2C8DD1A4">
            <wp:extent cx="1800000" cy="3600000"/>
            <wp:effectExtent l="0" t="0" r="0" b="635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3333BCF7" wp14:editId="79FF837F">
            <wp:extent cx="1800000" cy="3600000"/>
            <wp:effectExtent l="0" t="0" r="0" b="635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0BB7C" w14:textId="2B656E98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7C825BFC" wp14:editId="05034E15">
            <wp:extent cx="1800000" cy="3600000"/>
            <wp:effectExtent l="0" t="0" r="0" b="635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65DFEBEB" wp14:editId="75EF8B33">
            <wp:extent cx="1800000" cy="3600000"/>
            <wp:effectExtent l="0" t="0" r="0" b="635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57CBF1" w14:textId="1F99A7AC" w:rsidR="0015538E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drawing>
          <wp:inline distT="0" distB="0" distL="0" distR="0" wp14:anchorId="130FD499" wp14:editId="6444A3D4">
            <wp:extent cx="1800000" cy="3600000"/>
            <wp:effectExtent l="0" t="0" r="0" b="635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7F984423" wp14:editId="7E5EBCA5">
            <wp:extent cx="1800000" cy="3600000"/>
            <wp:effectExtent l="0" t="0" r="0" b="635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593AE" w14:textId="108E4EF9" w:rsidR="0015538E" w:rsidRPr="002D2F6B" w:rsidRDefault="0015538E" w:rsidP="0015538E">
      <w:pPr>
        <w:jc w:val="center"/>
        <w:rPr>
          <w:rFonts w:ascii="Times New Roman" w:hAnsi="Times New Roman" w:cs="Times New Roman"/>
          <w:b/>
          <w:bCs/>
          <w:sz w:val="28"/>
        </w:rPr>
      </w:pPr>
      <w:r>
        <w:rPr>
          <w:noProof/>
        </w:rPr>
        <w:lastRenderedPageBreak/>
        <w:drawing>
          <wp:inline distT="0" distB="0" distL="0" distR="0" wp14:anchorId="31BF7BC6" wp14:editId="6B7AE3E4">
            <wp:extent cx="1800000" cy="3600000"/>
            <wp:effectExtent l="0" t="0" r="0" b="635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  <w:sz w:val="28"/>
        </w:rPr>
        <w:t xml:space="preserve">        </w:t>
      </w:r>
      <w:r>
        <w:rPr>
          <w:noProof/>
        </w:rPr>
        <w:drawing>
          <wp:inline distT="0" distB="0" distL="0" distR="0" wp14:anchorId="1E4B0C4A" wp14:editId="471B7F63">
            <wp:extent cx="1800000" cy="3600000"/>
            <wp:effectExtent l="0" t="0" r="0" b="635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6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538E" w:rsidRPr="002D2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C6790"/>
    <w:multiLevelType w:val="hybridMultilevel"/>
    <w:tmpl w:val="92DA49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6783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xMLI0NTUzMjY3szBX0lEKTi0uzszPAykwrAUAPNJNyCwAAAA="/>
  </w:docVars>
  <w:rsids>
    <w:rsidRoot w:val="003C7C16"/>
    <w:rsid w:val="000A4E12"/>
    <w:rsid w:val="001420D1"/>
    <w:rsid w:val="0015538E"/>
    <w:rsid w:val="00197156"/>
    <w:rsid w:val="002D2F6B"/>
    <w:rsid w:val="002E60C3"/>
    <w:rsid w:val="00337597"/>
    <w:rsid w:val="003C7C16"/>
    <w:rsid w:val="00476688"/>
    <w:rsid w:val="004C2411"/>
    <w:rsid w:val="005C20BA"/>
    <w:rsid w:val="006128C3"/>
    <w:rsid w:val="006136CF"/>
    <w:rsid w:val="00826FE5"/>
    <w:rsid w:val="009D19FB"/>
    <w:rsid w:val="00AA682D"/>
    <w:rsid w:val="00BF3AFC"/>
    <w:rsid w:val="00DD367E"/>
    <w:rsid w:val="00EA0920"/>
    <w:rsid w:val="00F35BD1"/>
    <w:rsid w:val="00F93600"/>
    <w:rsid w:val="00FB6A61"/>
    <w:rsid w:val="00FD4719"/>
    <w:rsid w:val="3CE7F558"/>
    <w:rsid w:val="526A5BF1"/>
    <w:rsid w:val="6144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21EB6"/>
  <w15:chartTrackingRefBased/>
  <w15:docId w15:val="{A0103916-E4D5-49C0-91E5-53B6EE1B0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09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20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20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05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4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87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2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4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0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3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0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9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77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57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82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8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3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5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4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5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3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20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2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9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0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2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63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4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4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5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3" Type="http://schemas.openxmlformats.org/officeDocument/2006/relationships/customXml" Target="../customXml/item3.xml"/><Relationship Id="rId21" Type="http://schemas.openxmlformats.org/officeDocument/2006/relationships/image" Target="media/image13.jpeg"/><Relationship Id="rId7" Type="http://schemas.openxmlformats.org/officeDocument/2006/relationships/webSettings" Target="webSetting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image" Target="media/image12.jpe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drive/folders/1RyIOz45dKejSlrJfZ0lD0xgrr3CKPyW6?usp=sharing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7.jpeg"/><Relationship Id="rId23" Type="http://schemas.openxmlformats.org/officeDocument/2006/relationships/image" Target="media/image15.jpeg"/><Relationship Id="rId10" Type="http://schemas.openxmlformats.org/officeDocument/2006/relationships/image" Target="media/image3.png"/><Relationship Id="rId19" Type="http://schemas.openxmlformats.org/officeDocument/2006/relationships/image" Target="media/image11.jpe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6.jpeg"/><Relationship Id="rId22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BB79442E78324998F03D1BFBE444E3" ma:contentTypeVersion="7" ma:contentTypeDescription="Create a new document." ma:contentTypeScope="" ma:versionID="2f99b826867d4c00add0b9dfd3ba660c">
  <xsd:schema xmlns:xsd="http://www.w3.org/2001/XMLSchema" xmlns:xs="http://www.w3.org/2001/XMLSchema" xmlns:p="http://schemas.microsoft.com/office/2006/metadata/properties" xmlns:ns2="77a78612-01b3-41d9-9a67-4ad76070f3c1" targetNamespace="http://schemas.microsoft.com/office/2006/metadata/properties" ma:root="true" ma:fieldsID="ef18f35306203eb952b2d0d8ce250b3a" ns2:_="">
    <xsd:import namespace="77a78612-01b3-41d9-9a67-4ad76070f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a78612-01b3-41d9-9a67-4ad76070f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E51D1C6-BE3A-4FAC-AA57-16C15EFE64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8A9463A-C18D-46F2-B89E-334103A4B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a78612-01b3-41d9-9a67-4ad76070f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5817F6-87D2-4D17-B857-5D7F288A7D1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7</Pages>
  <Words>139</Words>
  <Characters>79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hul naghul</dc:creator>
  <cp:keywords/>
  <dc:description/>
  <cp:lastModifiedBy>Haemanth V</cp:lastModifiedBy>
  <cp:revision>24</cp:revision>
  <dcterms:created xsi:type="dcterms:W3CDTF">2022-02-09T05:42:00Z</dcterms:created>
  <dcterms:modified xsi:type="dcterms:W3CDTF">2022-04-27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BB79442E78324998F03D1BFBE444E3</vt:lpwstr>
  </property>
</Properties>
</file>